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87611" w14:textId="77777777" w:rsidR="00116BAB" w:rsidRPr="007C6267" w:rsidRDefault="001E4F81" w:rsidP="007C6267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C6267">
        <w:rPr>
          <w:rFonts w:ascii="Times New Roman" w:hAnsi="Times New Roman" w:cs="Times New Roman"/>
          <w:b/>
          <w:sz w:val="24"/>
          <w:szCs w:val="24"/>
          <w:u w:val="single"/>
        </w:rPr>
        <w:t>TEZ TES</w:t>
      </w:r>
      <w:r w:rsidR="00BB14DA" w:rsidRPr="007C6267">
        <w:rPr>
          <w:rFonts w:ascii="Times New Roman" w:hAnsi="Times New Roman" w:cs="Times New Roman"/>
          <w:b/>
          <w:sz w:val="24"/>
          <w:szCs w:val="24"/>
          <w:u w:val="single"/>
        </w:rPr>
        <w:t xml:space="preserve">LİMİNDE ENSTİTÜYE VERİLECEK </w:t>
      </w:r>
      <w:r w:rsidRPr="007C6267">
        <w:rPr>
          <w:rFonts w:ascii="Times New Roman" w:hAnsi="Times New Roman" w:cs="Times New Roman"/>
          <w:b/>
          <w:sz w:val="24"/>
          <w:szCs w:val="24"/>
          <w:u w:val="single"/>
        </w:rPr>
        <w:t>EVRAKLAR</w:t>
      </w:r>
      <w:r w:rsidR="00BB14DA" w:rsidRPr="007C626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3D5632C8" w14:textId="45D523DB" w:rsidR="00553AE2" w:rsidRPr="007C6267" w:rsidRDefault="00057F9B" w:rsidP="007C6267">
      <w:pPr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7C6267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Bu Evraklar Basılı Tezin İçerisindekinden Ayrı Olarak Teslim Edilecektir.</w:t>
      </w:r>
    </w:p>
    <w:p w14:paraId="2EE6FCDF" w14:textId="7D6B7249" w:rsidR="00290D6F" w:rsidRPr="007C6267" w:rsidRDefault="00290D6F" w:rsidP="007C6267">
      <w:pPr>
        <w:jc w:val="both"/>
        <w:rPr>
          <w:rFonts w:ascii="Times New Roman" w:hAnsi="Times New Roman" w:cs="Times New Roman"/>
          <w:b/>
          <w:iCs/>
          <w:color w:val="00B0F0"/>
          <w:sz w:val="24"/>
          <w:szCs w:val="24"/>
          <w:u w:val="single"/>
        </w:rPr>
      </w:pPr>
      <w:r w:rsidRPr="007C6267">
        <w:rPr>
          <w:rFonts w:ascii="Times New Roman" w:hAnsi="Times New Roman" w:cs="Times New Roman"/>
          <w:b/>
          <w:iCs/>
          <w:color w:val="00B0F0"/>
          <w:sz w:val="24"/>
          <w:szCs w:val="24"/>
          <w:u w:val="single"/>
        </w:rPr>
        <w:t>TÜM İMZALAR MAVİ KALEMLE ATILMALIDIR</w:t>
      </w:r>
      <w:r w:rsidR="00057F9B" w:rsidRPr="007C6267">
        <w:rPr>
          <w:rFonts w:ascii="Times New Roman" w:hAnsi="Times New Roman" w:cs="Times New Roman"/>
          <w:b/>
          <w:iCs/>
          <w:color w:val="00B0F0"/>
          <w:sz w:val="24"/>
          <w:szCs w:val="24"/>
          <w:u w:val="single"/>
        </w:rPr>
        <w:t>.</w:t>
      </w:r>
    </w:p>
    <w:p w14:paraId="36BBA10B" w14:textId="6155A850" w:rsidR="00BB14DA" w:rsidRPr="007C6267" w:rsidRDefault="00BB14DA" w:rsidP="007C6267">
      <w:pPr>
        <w:pStyle w:val="AralkYok"/>
        <w:rPr>
          <w:rFonts w:ascii="Times New Roman" w:hAnsi="Times New Roman" w:cs="Times New Roman"/>
          <w:bCs/>
          <w:sz w:val="24"/>
          <w:szCs w:val="24"/>
        </w:rPr>
      </w:pPr>
      <w:r w:rsidRPr="007C6267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1E4F81" w:rsidRPr="007C6267">
        <w:rPr>
          <w:rFonts w:ascii="Times New Roman" w:hAnsi="Times New Roman" w:cs="Times New Roman"/>
          <w:bCs/>
          <w:sz w:val="24"/>
          <w:szCs w:val="24"/>
        </w:rPr>
        <w:t>YAYIMLAMA VE FİKRİ MÜLKİYET HAKLARI BEYANI</w:t>
      </w:r>
      <w:r w:rsidRPr="007C6267">
        <w:rPr>
          <w:rFonts w:ascii="Times New Roman" w:hAnsi="Times New Roman" w:cs="Times New Roman"/>
          <w:bCs/>
          <w:sz w:val="24"/>
          <w:szCs w:val="24"/>
        </w:rPr>
        <w:t xml:space="preserve"> sayfası </w:t>
      </w:r>
      <w:r w:rsidR="003662A2" w:rsidRPr="007C6267">
        <w:rPr>
          <w:rFonts w:ascii="Times New Roman" w:hAnsi="Times New Roman" w:cs="Times New Roman"/>
          <w:bCs/>
          <w:sz w:val="24"/>
          <w:szCs w:val="24"/>
        </w:rPr>
        <w:t xml:space="preserve">(ıslak imzalı </w:t>
      </w:r>
      <w:r w:rsidR="003662A2" w:rsidRPr="007C6267">
        <w:rPr>
          <w:rFonts w:ascii="Times New Roman" w:hAnsi="Times New Roman" w:cs="Times New Roman"/>
          <w:bCs/>
          <w:sz w:val="24"/>
          <w:szCs w:val="24"/>
          <w:u w:val="single"/>
        </w:rPr>
        <w:t>iki</w:t>
      </w:r>
      <w:r w:rsidRPr="007C6267">
        <w:rPr>
          <w:rFonts w:ascii="Times New Roman" w:hAnsi="Times New Roman" w:cs="Times New Roman"/>
          <w:bCs/>
          <w:sz w:val="24"/>
          <w:szCs w:val="24"/>
        </w:rPr>
        <w:t xml:space="preserve"> adet)</w:t>
      </w:r>
    </w:p>
    <w:p w14:paraId="571DF33E" w14:textId="77777777" w:rsidR="00BB14DA" w:rsidRPr="007C6267" w:rsidRDefault="00C56878" w:rsidP="007C6267">
      <w:pPr>
        <w:pStyle w:val="AralkYok"/>
        <w:rPr>
          <w:rFonts w:ascii="Times New Roman" w:hAnsi="Times New Roman" w:cs="Times New Roman"/>
          <w:b/>
          <w:sz w:val="24"/>
          <w:szCs w:val="24"/>
        </w:rPr>
      </w:pPr>
      <w:r w:rsidRPr="007C6267">
        <w:rPr>
          <w:rFonts w:ascii="Times New Roman" w:hAnsi="Times New Roman" w:cs="Times New Roman"/>
          <w:b/>
          <w:sz w:val="24"/>
          <w:szCs w:val="24"/>
        </w:rPr>
        <w:t>2</w:t>
      </w:r>
      <w:r w:rsidR="00BB14DA" w:rsidRPr="007C626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E4F81" w:rsidRPr="007C6267">
        <w:rPr>
          <w:rFonts w:ascii="Times New Roman" w:hAnsi="Times New Roman" w:cs="Times New Roman"/>
          <w:bCs/>
          <w:sz w:val="24"/>
          <w:szCs w:val="24"/>
        </w:rPr>
        <w:t>ETİK BEYAN</w:t>
      </w:r>
      <w:r w:rsidR="00BB14DA" w:rsidRPr="007C6267">
        <w:rPr>
          <w:rFonts w:ascii="Times New Roman" w:hAnsi="Times New Roman" w:cs="Times New Roman"/>
          <w:bCs/>
          <w:sz w:val="24"/>
          <w:szCs w:val="24"/>
        </w:rPr>
        <w:t xml:space="preserve"> sayfası (ıslak imzalı bir adet)</w:t>
      </w:r>
    </w:p>
    <w:p w14:paraId="33097FF8" w14:textId="77777777" w:rsidR="00BB14DA" w:rsidRPr="007C6267" w:rsidRDefault="00C56878" w:rsidP="007C6267">
      <w:pPr>
        <w:pStyle w:val="AralkYok"/>
        <w:rPr>
          <w:rFonts w:ascii="Times New Roman" w:hAnsi="Times New Roman" w:cs="Times New Roman"/>
          <w:b/>
          <w:sz w:val="24"/>
          <w:szCs w:val="24"/>
        </w:rPr>
      </w:pPr>
      <w:r w:rsidRPr="007C6267">
        <w:rPr>
          <w:rFonts w:ascii="Times New Roman" w:hAnsi="Times New Roman" w:cs="Times New Roman"/>
          <w:b/>
          <w:sz w:val="24"/>
          <w:szCs w:val="24"/>
        </w:rPr>
        <w:t>3</w:t>
      </w:r>
      <w:r w:rsidR="00BB14DA" w:rsidRPr="007C6267">
        <w:rPr>
          <w:rFonts w:ascii="Times New Roman" w:hAnsi="Times New Roman" w:cs="Times New Roman"/>
          <w:b/>
          <w:sz w:val="24"/>
          <w:szCs w:val="24"/>
        </w:rPr>
        <w:t>. ORİJİNALLİK BELGESİ sayfası (ıslak imzalı bir adet)</w:t>
      </w:r>
    </w:p>
    <w:p w14:paraId="0E7F1CE5" w14:textId="77777777" w:rsidR="001E4F81" w:rsidRPr="007C6267" w:rsidRDefault="00C56878" w:rsidP="007C6267">
      <w:pPr>
        <w:pStyle w:val="AralkYok"/>
        <w:rPr>
          <w:rFonts w:ascii="Times New Roman" w:hAnsi="Times New Roman" w:cs="Times New Roman"/>
          <w:bCs/>
          <w:sz w:val="24"/>
          <w:szCs w:val="24"/>
        </w:rPr>
      </w:pPr>
      <w:r w:rsidRPr="007C6267">
        <w:rPr>
          <w:rFonts w:ascii="Times New Roman" w:hAnsi="Times New Roman" w:cs="Times New Roman"/>
          <w:b/>
          <w:sz w:val="24"/>
          <w:szCs w:val="24"/>
        </w:rPr>
        <w:t>4</w:t>
      </w:r>
      <w:r w:rsidR="00BB14DA" w:rsidRPr="007C626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B14DA" w:rsidRPr="007C6267">
        <w:rPr>
          <w:rFonts w:ascii="Times New Roman" w:hAnsi="Times New Roman" w:cs="Times New Roman"/>
          <w:bCs/>
          <w:sz w:val="24"/>
          <w:szCs w:val="24"/>
        </w:rPr>
        <w:t>ETİK KURUL raporu (ıslak imzalı bir adet)</w:t>
      </w:r>
    </w:p>
    <w:p w14:paraId="3D8441D4" w14:textId="517D0F5E" w:rsidR="001E4F81" w:rsidRPr="007C6267" w:rsidRDefault="00C56878" w:rsidP="007C6267">
      <w:pPr>
        <w:pStyle w:val="AralkYok"/>
        <w:rPr>
          <w:rFonts w:ascii="Times New Roman" w:hAnsi="Times New Roman" w:cs="Times New Roman"/>
          <w:b/>
          <w:sz w:val="24"/>
          <w:szCs w:val="24"/>
        </w:rPr>
      </w:pPr>
      <w:r w:rsidRPr="007C6267">
        <w:rPr>
          <w:rFonts w:ascii="Times New Roman" w:hAnsi="Times New Roman" w:cs="Times New Roman"/>
          <w:b/>
          <w:sz w:val="24"/>
          <w:szCs w:val="24"/>
        </w:rPr>
        <w:t>5</w:t>
      </w:r>
      <w:r w:rsidR="001E4F81" w:rsidRPr="007C6267">
        <w:rPr>
          <w:rFonts w:ascii="Times New Roman" w:hAnsi="Times New Roman" w:cs="Times New Roman"/>
          <w:b/>
          <w:sz w:val="24"/>
          <w:szCs w:val="24"/>
        </w:rPr>
        <w:t>.</w:t>
      </w:r>
      <w:r w:rsidR="00057F9B" w:rsidRPr="007C62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14DA" w:rsidRPr="007C6267">
        <w:rPr>
          <w:rFonts w:ascii="Times New Roman" w:hAnsi="Times New Roman" w:cs="Times New Roman"/>
          <w:bCs/>
          <w:sz w:val="24"/>
          <w:szCs w:val="24"/>
        </w:rPr>
        <w:t>TURNİTİN RAPORU</w:t>
      </w:r>
      <w:r w:rsidR="00057F9B" w:rsidRPr="007C6267">
        <w:rPr>
          <w:rFonts w:ascii="Times New Roman" w:hAnsi="Times New Roman" w:cs="Times New Roman"/>
          <w:bCs/>
          <w:sz w:val="24"/>
          <w:szCs w:val="24"/>
        </w:rPr>
        <w:t>NDA</w:t>
      </w:r>
      <w:r w:rsidR="00BB14DA" w:rsidRPr="007C626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7440" w:rsidRPr="007C6267">
        <w:rPr>
          <w:rFonts w:ascii="Times New Roman" w:hAnsi="Times New Roman" w:cs="Times New Roman"/>
          <w:bCs/>
          <w:sz w:val="24"/>
          <w:szCs w:val="24"/>
        </w:rPr>
        <w:t>benzerlik oranını gösteren İLK sayfası ve SON sayfası</w:t>
      </w:r>
    </w:p>
    <w:p w14:paraId="752F980A" w14:textId="77777777" w:rsidR="003556A2" w:rsidRPr="007C6267" w:rsidRDefault="00C56878" w:rsidP="007C6267">
      <w:pPr>
        <w:pStyle w:val="AralkYok"/>
        <w:rPr>
          <w:rFonts w:ascii="Times New Roman" w:hAnsi="Times New Roman" w:cs="Times New Roman"/>
          <w:bCs/>
          <w:iCs/>
          <w:color w:val="FF0000"/>
          <w:sz w:val="24"/>
          <w:szCs w:val="24"/>
        </w:rPr>
      </w:pPr>
      <w:r w:rsidRPr="007C6267">
        <w:rPr>
          <w:rFonts w:ascii="Times New Roman" w:hAnsi="Times New Roman" w:cs="Times New Roman"/>
          <w:b/>
          <w:sz w:val="24"/>
          <w:szCs w:val="24"/>
        </w:rPr>
        <w:t>6</w:t>
      </w:r>
      <w:r w:rsidR="00965B3D" w:rsidRPr="007C626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3556A2" w:rsidRPr="007C6267">
        <w:rPr>
          <w:rFonts w:ascii="Times New Roman" w:hAnsi="Times New Roman" w:cs="Times New Roman"/>
          <w:bCs/>
          <w:sz w:val="24"/>
          <w:szCs w:val="24"/>
        </w:rPr>
        <w:t xml:space="preserve">CİLTLİ OLARAK TEZİN 2 NÜSHASI </w:t>
      </w:r>
      <w:r w:rsidR="00BB14DA" w:rsidRPr="007C6267">
        <w:rPr>
          <w:rFonts w:ascii="Times New Roman" w:hAnsi="Times New Roman" w:cs="Times New Roman"/>
          <w:bCs/>
          <w:sz w:val="24"/>
          <w:szCs w:val="24"/>
        </w:rPr>
        <w:t>teslim edilecektir.</w:t>
      </w:r>
      <w:r w:rsidR="001E4F81" w:rsidRPr="007C626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5DE242E" w14:textId="1FF34BC1" w:rsidR="001E4F81" w:rsidRPr="007C6267" w:rsidRDefault="00225B2D" w:rsidP="007C6267">
      <w:pPr>
        <w:spacing w:after="160" w:line="259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 xml:space="preserve">Kabul ve </w:t>
      </w:r>
      <w:r w:rsidR="00401E9F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>Onay</w:t>
      </w:r>
      <w:r w:rsidR="00116BAB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 xml:space="preserve">, </w:t>
      </w:r>
      <w:r w:rsidR="00BB14DA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>Yayımlama ve Fikri Mülkiyet Hakları Beyanı ve Etik Beyan</w:t>
      </w:r>
      <w:r w:rsidR="00A5403B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 xml:space="preserve"> sayfaları</w:t>
      </w:r>
      <w:r w:rsidR="00965B3D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 xml:space="preserve"> mutlaka ıslak imzalı olma</w:t>
      </w:r>
      <w:r w:rsidR="00BB14DA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>lıdır.</w:t>
      </w:r>
      <w:r w:rsidR="009532BC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 xml:space="preserve"> Etik kurul muafiyet ya da izin ile orijinallik raporu taranmış kopya ya da fotokopi olabilir</w:t>
      </w:r>
      <w:r w:rsidR="003556A2" w:rsidRPr="007C6267">
        <w:rPr>
          <w:rFonts w:ascii="Times New Roman" w:eastAsia="Calibri" w:hAnsi="Times New Roman" w:cs="Times New Roman"/>
          <w:iCs/>
          <w:color w:val="000000" w:themeColor="text1"/>
          <w:sz w:val="24"/>
          <w:szCs w:val="24"/>
        </w:rPr>
        <w:t>.</w:t>
      </w:r>
    </w:p>
    <w:p w14:paraId="366F5B77" w14:textId="77777777" w:rsidR="003556A2" w:rsidRPr="007C6267" w:rsidRDefault="00C56878" w:rsidP="007C6267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6267">
        <w:rPr>
          <w:rFonts w:ascii="Times New Roman" w:eastAsia="Calibri" w:hAnsi="Times New Roman" w:cs="Times New Roman"/>
          <w:sz w:val="24"/>
          <w:szCs w:val="24"/>
        </w:rPr>
        <w:t>7</w:t>
      </w:r>
      <w:r w:rsidR="00965B3D" w:rsidRPr="007C6267">
        <w:rPr>
          <w:rFonts w:ascii="Times New Roman" w:eastAsia="Calibri" w:hAnsi="Times New Roman" w:cs="Times New Roman"/>
          <w:sz w:val="24"/>
          <w:szCs w:val="24"/>
        </w:rPr>
        <w:t xml:space="preserve">. Tez ayrıca </w:t>
      </w:r>
      <w:r w:rsidR="003556A2" w:rsidRPr="007C6267">
        <w:rPr>
          <w:rFonts w:ascii="Times New Roman" w:eastAsia="Calibri" w:hAnsi="Times New Roman" w:cs="Times New Roman"/>
          <w:b/>
          <w:sz w:val="24"/>
          <w:szCs w:val="24"/>
        </w:rPr>
        <w:t>3 ADET CD</w:t>
      </w:r>
      <w:r w:rsidR="003556A2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65B3D" w:rsidRPr="007C6267">
        <w:rPr>
          <w:rFonts w:ascii="Times New Roman" w:eastAsia="Calibri" w:hAnsi="Times New Roman" w:cs="Times New Roman"/>
          <w:sz w:val="24"/>
          <w:szCs w:val="24"/>
        </w:rPr>
        <w:t xml:space="preserve">içinde teslim edecektir. </w:t>
      </w:r>
    </w:p>
    <w:p w14:paraId="061EBB1A" w14:textId="4B68A107" w:rsidR="001E4F81" w:rsidRPr="007C6267" w:rsidRDefault="00965B3D" w:rsidP="007C6267">
      <w:pPr>
        <w:spacing w:after="160" w:line="259" w:lineRule="auto"/>
        <w:jc w:val="both"/>
        <w:rPr>
          <w:rFonts w:ascii="Times New Roman" w:eastAsia="Calibri" w:hAnsi="Times New Roman" w:cs="Times New Roman"/>
          <w:b/>
          <w:iCs/>
          <w:color w:val="FF0000"/>
          <w:sz w:val="24"/>
          <w:szCs w:val="24"/>
        </w:rPr>
      </w:pPr>
      <w:r w:rsidRPr="007C6267">
        <w:rPr>
          <w:rFonts w:ascii="Times New Roman" w:eastAsia="Calibri" w:hAnsi="Times New Roman" w:cs="Times New Roman"/>
          <w:iCs/>
          <w:sz w:val="24"/>
          <w:szCs w:val="24"/>
        </w:rPr>
        <w:t>CD'lerin için</w:t>
      </w:r>
      <w:r w:rsidR="003556A2" w:rsidRPr="007C6267">
        <w:rPr>
          <w:rFonts w:ascii="Times New Roman" w:eastAsia="Calibri" w:hAnsi="Times New Roman" w:cs="Times New Roman"/>
          <w:iCs/>
          <w:sz w:val="24"/>
          <w:szCs w:val="24"/>
        </w:rPr>
        <w:t xml:space="preserve">deki </w:t>
      </w:r>
      <w:r w:rsidR="001E4F81" w:rsidRPr="007C6267">
        <w:rPr>
          <w:rFonts w:ascii="Times New Roman" w:eastAsia="Calibri" w:hAnsi="Times New Roman" w:cs="Times New Roman"/>
          <w:iCs/>
          <w:sz w:val="24"/>
          <w:szCs w:val="24"/>
        </w:rPr>
        <w:t xml:space="preserve">dosya </w:t>
      </w:r>
      <w:r w:rsidR="003556A2" w:rsidRPr="007C6267">
        <w:rPr>
          <w:rFonts w:ascii="Times New Roman" w:eastAsia="Calibri" w:hAnsi="Times New Roman" w:cs="Times New Roman"/>
          <w:iCs/>
          <w:sz w:val="24"/>
          <w:szCs w:val="24"/>
        </w:rPr>
        <w:t xml:space="preserve">pdf formatında olup dosya </w:t>
      </w:r>
      <w:r w:rsidR="001E4F81" w:rsidRPr="007C6267">
        <w:rPr>
          <w:rFonts w:ascii="Times New Roman" w:eastAsia="Calibri" w:hAnsi="Times New Roman" w:cs="Times New Roman"/>
          <w:iCs/>
          <w:sz w:val="24"/>
          <w:szCs w:val="24"/>
        </w:rPr>
        <w:t>adı olarak YÖK'ten alınan r</w:t>
      </w:r>
      <w:r w:rsidRPr="007C6267">
        <w:rPr>
          <w:rFonts w:ascii="Times New Roman" w:eastAsia="Calibri" w:hAnsi="Times New Roman" w:cs="Times New Roman"/>
          <w:iCs/>
          <w:sz w:val="24"/>
          <w:szCs w:val="24"/>
        </w:rPr>
        <w:t>eferans numarası</w:t>
      </w:r>
      <w:r w:rsidR="003556A2" w:rsidRPr="007C6267">
        <w:rPr>
          <w:rFonts w:ascii="Times New Roman" w:eastAsia="Calibri" w:hAnsi="Times New Roman" w:cs="Times New Roman"/>
          <w:iCs/>
          <w:sz w:val="24"/>
          <w:szCs w:val="24"/>
        </w:rPr>
        <w:t xml:space="preserve"> yazılacak</w:t>
      </w:r>
      <w:r w:rsidRPr="007C6267">
        <w:rPr>
          <w:rFonts w:ascii="Times New Roman" w:eastAsia="Calibri" w:hAnsi="Times New Roman" w:cs="Times New Roman"/>
          <w:iCs/>
          <w:sz w:val="24"/>
          <w:szCs w:val="24"/>
        </w:rPr>
        <w:t>; CD’lerin</w:t>
      </w:r>
      <w:r w:rsidR="001E4F81" w:rsidRPr="007C6267">
        <w:rPr>
          <w:rFonts w:ascii="Times New Roman" w:eastAsia="Calibri" w:hAnsi="Times New Roman" w:cs="Times New Roman"/>
          <w:iCs/>
          <w:sz w:val="24"/>
          <w:szCs w:val="24"/>
        </w:rPr>
        <w:t xml:space="preserve"> üstüne CD kalemi ile referans no, ad-soya</w:t>
      </w:r>
      <w:r w:rsidR="00BB14DA" w:rsidRPr="007C6267">
        <w:rPr>
          <w:rFonts w:ascii="Times New Roman" w:eastAsia="Calibri" w:hAnsi="Times New Roman" w:cs="Times New Roman"/>
          <w:iCs/>
          <w:sz w:val="24"/>
          <w:szCs w:val="24"/>
        </w:rPr>
        <w:t>d, bölüm ve tezin adı yazılacaktır.</w:t>
      </w:r>
      <w:r w:rsidR="003556A2" w:rsidRPr="007C626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r w:rsidR="003556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  <w:u w:val="single"/>
        </w:rPr>
        <w:t>Islak imzalı sayfalar taranarak konacaktır.</w:t>
      </w:r>
    </w:p>
    <w:p w14:paraId="63FC855F" w14:textId="0ED61383" w:rsidR="00693BA2" w:rsidRPr="007C6267" w:rsidRDefault="00693BA2" w:rsidP="007C6267">
      <w:pPr>
        <w:spacing w:after="160" w:line="259" w:lineRule="auto"/>
        <w:jc w:val="both"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CD’lerden 2 tanesine</w:t>
      </w:r>
      <w:r w:rsidR="00D37D6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,</w:t>
      </w:r>
      <w:r w:rsidR="00CE2E07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 KA</w:t>
      </w:r>
      <w:r w:rsidR="00D37D6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BUL ve ONAY </w:t>
      </w:r>
      <w:r w:rsidR="00DB2295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ve diğer tüm imzalı sayfalar</w:t>
      </w:r>
      <w:r w:rsidR="00D37D6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="00DB2295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(yayımlama ve fikri mülkiyet, etik beyan, orijinallik belgesi, etik kurul muafiyet formu / raporu vb.) </w:t>
      </w:r>
      <w:r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  <w:u w:val="single"/>
        </w:rPr>
        <w:t>İMZALAR KAPATILARAK</w:t>
      </w:r>
      <w:r w:rsidR="00DB2295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="002A3336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kaydedilecektir</w:t>
      </w:r>
      <w:r w:rsidR="00D37D6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.</w:t>
      </w:r>
    </w:p>
    <w:p w14:paraId="69957ECD" w14:textId="6C3F24F7" w:rsidR="00DB2295" w:rsidRPr="007C6267" w:rsidRDefault="003556A2" w:rsidP="007C6267">
      <w:pPr>
        <w:spacing w:after="160" w:line="259" w:lineRule="auto"/>
        <w:jc w:val="both"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İ</w:t>
      </w:r>
      <w:r w:rsidR="00693B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mzasız bu 2 CD içerisinde HİÇBİR kişisel bilgi (</w:t>
      </w:r>
      <w:r w:rsidR="00EE40C3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imza, TC kimlik </w:t>
      </w:r>
      <w:proofErr w:type="spellStart"/>
      <w:r w:rsidR="00EE40C3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no</w:t>
      </w:r>
      <w:proofErr w:type="spellEnd"/>
      <w:r w:rsidR="00EE40C3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, telefon, doğum yeri, doğum yılı, fotoğraf, </w:t>
      </w:r>
      <w:r w:rsidR="00693B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e-posta, adres vb.) bulunmayacaktır</w:t>
      </w:r>
      <w:r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.</w:t>
      </w:r>
    </w:p>
    <w:p w14:paraId="272E70E4" w14:textId="69EA1763" w:rsidR="00CE2E07" w:rsidRPr="007C6267" w:rsidRDefault="00B945B6" w:rsidP="007C6267">
      <w:pPr>
        <w:spacing w:after="160" w:line="259" w:lineRule="auto"/>
        <w:jc w:val="both"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Diğer</w:t>
      </w:r>
      <w:r w:rsidR="002D29B5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="00693B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3.</w:t>
      </w:r>
      <w:r w:rsidR="003556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="002D29B5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CD</w:t>
      </w:r>
      <w:r w:rsidR="003556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’</w:t>
      </w:r>
      <w:r w:rsidR="00693B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de imzalı </w:t>
      </w:r>
      <w:r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sayfalar dahil </w:t>
      </w:r>
      <w:r w:rsidR="00693B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  <w:u w:val="single"/>
        </w:rPr>
        <w:t>TAM</w:t>
      </w:r>
      <w:r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="002D29B5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olacaktır</w:t>
      </w:r>
      <w:r w:rsidR="003556A2" w:rsidRPr="007C6267"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  <w:t>.</w:t>
      </w:r>
    </w:p>
    <w:p w14:paraId="0E529FD4" w14:textId="56BEA873" w:rsidR="001E4F81" w:rsidRPr="007C6267" w:rsidRDefault="00C56878" w:rsidP="007C6267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6267">
        <w:rPr>
          <w:rFonts w:ascii="Times New Roman" w:eastAsia="Calibri" w:hAnsi="Times New Roman" w:cs="Times New Roman"/>
          <w:b/>
          <w:bCs/>
          <w:sz w:val="24"/>
          <w:szCs w:val="24"/>
        </w:rPr>
        <w:t>8</w:t>
      </w:r>
      <w:r w:rsidR="001E4F81" w:rsidRPr="007C6267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="00E56FAD" w:rsidRPr="007C6267">
        <w:rPr>
          <w:rFonts w:ascii="Times New Roman" w:eastAsia="Calibri" w:hAnsi="Times New Roman" w:cs="Times New Roman"/>
          <w:sz w:val="24"/>
          <w:szCs w:val="24"/>
        </w:rPr>
        <w:t xml:space="preserve"> YÖK sayfasında yer alan </w:t>
      </w:r>
      <w:r w:rsidR="003556A2" w:rsidRPr="007C6267">
        <w:rPr>
          <w:rFonts w:ascii="Times New Roman" w:eastAsia="Calibri" w:hAnsi="Times New Roman" w:cs="Times New Roman"/>
          <w:b/>
          <w:sz w:val="24"/>
          <w:szCs w:val="24"/>
        </w:rPr>
        <w:t xml:space="preserve">TEZ VERİ GİRİŞİ FORMU </w:t>
      </w:r>
      <w:r w:rsidR="00E56FAD" w:rsidRPr="007C6267">
        <w:rPr>
          <w:rFonts w:ascii="Times New Roman" w:eastAsia="Calibri" w:hAnsi="Times New Roman" w:cs="Times New Roman"/>
          <w:sz w:val="24"/>
          <w:szCs w:val="24"/>
        </w:rPr>
        <w:t xml:space="preserve">(ıslak imzalı </w:t>
      </w:r>
      <w:r w:rsidR="00E56FAD" w:rsidRPr="007C6267">
        <w:rPr>
          <w:rFonts w:ascii="Times New Roman" w:eastAsia="Calibri" w:hAnsi="Times New Roman" w:cs="Times New Roman"/>
          <w:b/>
          <w:sz w:val="24"/>
          <w:szCs w:val="24"/>
          <w:u w:val="single"/>
        </w:rPr>
        <w:t>iki</w:t>
      </w:r>
      <w:r w:rsidR="00E56FAD" w:rsidRPr="007C6267">
        <w:rPr>
          <w:rFonts w:ascii="Times New Roman" w:eastAsia="Calibri" w:hAnsi="Times New Roman" w:cs="Times New Roman"/>
          <w:sz w:val="24"/>
          <w:szCs w:val="24"/>
        </w:rPr>
        <w:t xml:space="preserve"> adet çıktısı)</w:t>
      </w:r>
    </w:p>
    <w:p w14:paraId="07AEF5FE" w14:textId="77777777" w:rsidR="003556A2" w:rsidRPr="007C6267" w:rsidRDefault="00C56878" w:rsidP="007C6267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6267">
        <w:rPr>
          <w:rFonts w:ascii="Times New Roman" w:eastAsia="Calibri" w:hAnsi="Times New Roman" w:cs="Times New Roman"/>
          <w:b/>
          <w:bCs/>
          <w:sz w:val="24"/>
          <w:szCs w:val="24"/>
        </w:rPr>
        <w:t>9</w:t>
      </w:r>
      <w:r w:rsidR="00E56FAD" w:rsidRPr="007C6267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="00E56FAD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F6BD0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556A2" w:rsidRPr="007C6267">
        <w:rPr>
          <w:rFonts w:ascii="Times New Roman" w:eastAsia="Calibri" w:hAnsi="Times New Roman" w:cs="Times New Roman"/>
          <w:b/>
          <w:sz w:val="24"/>
          <w:szCs w:val="24"/>
        </w:rPr>
        <w:t>TEZİN ISLAK İMZALI SAYFALARI OLMAYAN PDF HALİ</w:t>
      </w:r>
      <w:r w:rsidR="003556A2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2CA37AC" w14:textId="7325AEC7" w:rsidR="001E4F81" w:rsidRPr="007C6267" w:rsidRDefault="002E0738" w:rsidP="007C6267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6267">
        <w:rPr>
          <w:rFonts w:ascii="Times New Roman" w:eastAsia="Calibri" w:hAnsi="Times New Roman" w:cs="Times New Roman"/>
          <w:sz w:val="24"/>
          <w:szCs w:val="24"/>
        </w:rPr>
        <w:t>Ankara Bilim</w:t>
      </w:r>
      <w:r w:rsidR="00401E9F" w:rsidRPr="007C6267">
        <w:rPr>
          <w:rFonts w:ascii="Times New Roman" w:eastAsia="Calibri" w:hAnsi="Times New Roman" w:cs="Times New Roman"/>
          <w:sz w:val="24"/>
          <w:szCs w:val="24"/>
        </w:rPr>
        <w:t xml:space="preserve"> Üniversitesi kütüphane </w:t>
      </w:r>
      <w:r w:rsidR="001E4F81" w:rsidRPr="007C6267">
        <w:rPr>
          <w:rFonts w:ascii="Times New Roman" w:eastAsia="Calibri" w:hAnsi="Times New Roman" w:cs="Times New Roman"/>
          <w:bCs/>
          <w:sz w:val="24"/>
          <w:szCs w:val="24"/>
        </w:rPr>
        <w:t>erişim sistemi</w:t>
      </w:r>
      <w:r w:rsidR="00A5403B" w:rsidRPr="007C6267">
        <w:rPr>
          <w:rFonts w:ascii="Times New Roman" w:eastAsia="Calibri" w:hAnsi="Times New Roman" w:cs="Times New Roman"/>
          <w:bCs/>
          <w:sz w:val="24"/>
          <w:szCs w:val="24"/>
        </w:rPr>
        <w:t>ne</w:t>
      </w:r>
      <w:r w:rsidR="00A5403B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E4F81" w:rsidRPr="007C6267">
        <w:rPr>
          <w:rFonts w:ascii="Times New Roman" w:eastAsia="Calibri" w:hAnsi="Times New Roman" w:cs="Times New Roman"/>
          <w:sz w:val="24"/>
          <w:szCs w:val="24"/>
        </w:rPr>
        <w:t xml:space="preserve">öğrenci </w:t>
      </w:r>
      <w:r w:rsidR="000F6BD0" w:rsidRPr="007C6267">
        <w:rPr>
          <w:rFonts w:ascii="Times New Roman" w:eastAsia="Calibri" w:hAnsi="Times New Roman" w:cs="Times New Roman"/>
          <w:sz w:val="24"/>
          <w:szCs w:val="24"/>
        </w:rPr>
        <w:t xml:space="preserve">tarafından tez </w:t>
      </w:r>
      <w:r w:rsidR="003556A2" w:rsidRPr="007C6267">
        <w:rPr>
          <w:rFonts w:ascii="Times New Roman" w:eastAsia="Calibri" w:hAnsi="Times New Roman" w:cs="Times New Roman"/>
          <w:sz w:val="24"/>
          <w:szCs w:val="24"/>
        </w:rPr>
        <w:t xml:space="preserve">teslimine gelmeden </w:t>
      </w:r>
      <w:r w:rsidR="003556A2" w:rsidRPr="007C6267">
        <w:rPr>
          <w:rFonts w:ascii="Times New Roman" w:eastAsia="Calibri" w:hAnsi="Times New Roman" w:cs="Times New Roman"/>
          <w:sz w:val="24"/>
          <w:szCs w:val="24"/>
          <w:u w:val="single"/>
        </w:rPr>
        <w:t>önce</w:t>
      </w:r>
      <w:r w:rsidR="003556A2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F6BD0" w:rsidRPr="007C6267">
        <w:rPr>
          <w:rFonts w:ascii="Times New Roman" w:eastAsia="Calibri" w:hAnsi="Times New Roman" w:cs="Times New Roman"/>
          <w:sz w:val="24"/>
          <w:szCs w:val="24"/>
        </w:rPr>
        <w:t>yüklenecektir</w:t>
      </w:r>
      <w:r w:rsidR="001E4F81" w:rsidRPr="007C6267">
        <w:rPr>
          <w:rFonts w:ascii="Times New Roman" w:eastAsia="Calibri" w:hAnsi="Times New Roman" w:cs="Times New Roman"/>
          <w:sz w:val="24"/>
          <w:szCs w:val="24"/>
        </w:rPr>
        <w:t>.</w:t>
      </w:r>
      <w:r w:rsidR="00401E9F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2C6890A" w14:textId="41E90C7A" w:rsidR="004921EB" w:rsidRPr="007C6267" w:rsidRDefault="00C56878" w:rsidP="007C6267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7C6267">
        <w:rPr>
          <w:rFonts w:ascii="Times New Roman" w:eastAsia="Calibri" w:hAnsi="Times New Roman" w:cs="Times New Roman"/>
          <w:b/>
          <w:bCs/>
          <w:sz w:val="24"/>
          <w:szCs w:val="24"/>
        </w:rPr>
        <w:t>10</w:t>
      </w:r>
      <w:r w:rsidR="004921EB" w:rsidRPr="007C6267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="004921EB" w:rsidRPr="007C626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556A2" w:rsidRPr="007C626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NÜFUS CÜZDANI YA DA PASAPORT FOTOKOPİSİ</w:t>
      </w:r>
    </w:p>
    <w:p w14:paraId="45843061" w14:textId="7FC7B1FF" w:rsidR="00C56878" w:rsidRPr="007C6267" w:rsidRDefault="00C56878" w:rsidP="007C6267">
      <w:pPr>
        <w:pStyle w:val="ListeParagraf"/>
        <w:numPr>
          <w:ilvl w:val="0"/>
          <w:numId w:val="1"/>
        </w:num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6267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Uluslararası öğrenciler</w:t>
      </w:r>
      <w:r w:rsidRPr="007C6267">
        <w:rPr>
          <w:rFonts w:ascii="Times New Roman" w:eastAsia="Calibri" w:hAnsi="Times New Roman" w:cs="Times New Roman"/>
          <w:sz w:val="24"/>
          <w:szCs w:val="24"/>
        </w:rPr>
        <w:t> tarafından mezuniyet işlemleri sırasında doldurulması ve teslim edilmesi zorunlu olan formlar:</w:t>
      </w:r>
    </w:p>
    <w:p w14:paraId="7B40DADE" w14:textId="77777777" w:rsidR="00C56878" w:rsidRPr="007C6267" w:rsidRDefault="00C56878" w:rsidP="007C6267">
      <w:pPr>
        <w:spacing w:after="160" w:line="259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6267">
        <w:rPr>
          <w:rFonts w:ascii="Times New Roman" w:eastAsia="Calibri" w:hAnsi="Times New Roman" w:cs="Times New Roman"/>
          <w:sz w:val="24"/>
          <w:szCs w:val="24"/>
        </w:rPr>
        <w:t>- Türkiye Mezunları Bilgi Formu –</w:t>
      </w:r>
      <w:r w:rsidR="007230CA" w:rsidRPr="007C6267">
        <w:rPr>
          <w:rFonts w:ascii="Times New Roman" w:eastAsia="Calibri" w:hAnsi="Times New Roman" w:cs="Times New Roman"/>
          <w:sz w:val="24"/>
          <w:szCs w:val="24"/>
        </w:rPr>
        <w:t xml:space="preserve"> https://www.turkiyemezunlari.gov.tr</w:t>
      </w:r>
    </w:p>
    <w:p w14:paraId="02196A7E" w14:textId="77777777" w:rsidR="00C56878" w:rsidRPr="007C6267" w:rsidRDefault="00C56878" w:rsidP="007C6267">
      <w:pPr>
        <w:spacing w:after="160" w:line="259" w:lineRule="auto"/>
        <w:ind w:left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C6267">
        <w:rPr>
          <w:rFonts w:ascii="Times New Roman" w:eastAsia="Calibri" w:hAnsi="Times New Roman" w:cs="Times New Roman"/>
          <w:sz w:val="24"/>
          <w:szCs w:val="24"/>
        </w:rPr>
        <w:t xml:space="preserve">- Türkiye Burslusu kapsamında </w:t>
      </w:r>
      <w:proofErr w:type="spellStart"/>
      <w:r w:rsidRPr="007C6267">
        <w:rPr>
          <w:rFonts w:ascii="Times New Roman" w:eastAsia="Calibri" w:hAnsi="Times New Roman" w:cs="Times New Roman"/>
          <w:sz w:val="24"/>
          <w:szCs w:val="24"/>
        </w:rPr>
        <w:t>burslandırılan</w:t>
      </w:r>
      <w:proofErr w:type="spellEnd"/>
      <w:r w:rsidRPr="007C6267">
        <w:rPr>
          <w:rFonts w:ascii="Times New Roman" w:eastAsia="Calibri" w:hAnsi="Times New Roman" w:cs="Times New Roman"/>
          <w:sz w:val="24"/>
          <w:szCs w:val="24"/>
        </w:rPr>
        <w:t xml:space="preserve"> Uluslararası öğrenciler için Başbakanlık Yurtdışı Türkler ve Akraba Toplulukları Başkanlığı’ndan alınacak ''Borcu Yoktur'' yazısı.</w:t>
      </w:r>
    </w:p>
    <w:p w14:paraId="7E83B180" w14:textId="77777777" w:rsidR="003556A2" w:rsidRPr="007C6267" w:rsidRDefault="003556A2" w:rsidP="007C6267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417105C" w14:textId="56F134CE" w:rsidR="007C44AF" w:rsidRPr="007C6267" w:rsidRDefault="001E4F81" w:rsidP="007C6267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7C6267">
        <w:rPr>
          <w:rFonts w:ascii="Times New Roman" w:hAnsi="Times New Roman" w:cs="Times New Roman"/>
          <w:color w:val="FF0000"/>
          <w:sz w:val="24"/>
          <w:szCs w:val="24"/>
        </w:rPr>
        <w:t>***Tez teslimi için</w:t>
      </w:r>
      <w:r w:rsidR="002E0738" w:rsidRPr="007C626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E0738" w:rsidRPr="007C6267">
        <w:rPr>
          <w:rStyle w:val="Gl"/>
          <w:rFonts w:ascii="Times New Roman" w:hAnsi="Times New Roman" w:cs="Times New Roman"/>
          <w:color w:val="FF0000"/>
          <w:sz w:val="24"/>
          <w:szCs w:val="24"/>
          <w:u w:val="single"/>
        </w:rPr>
        <w:t>lisansustu@ankarabilim.edu.tr</w:t>
      </w:r>
      <w:r w:rsidRPr="007C6267">
        <w:rPr>
          <w:rFonts w:ascii="Times New Roman" w:hAnsi="Times New Roman" w:cs="Times New Roman"/>
          <w:color w:val="FF0000"/>
          <w:sz w:val="24"/>
          <w:szCs w:val="24"/>
        </w:rPr>
        <w:t xml:space="preserve"> dan lütfen randevu talep ediniz.</w:t>
      </w:r>
    </w:p>
    <w:sectPr w:rsidR="007C44AF" w:rsidRPr="007C62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4935"/>
    <w:multiLevelType w:val="hybridMultilevel"/>
    <w:tmpl w:val="7F543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1708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UzNTeysDSyNLNU0lEKTi0uzszPAykwqgUAU7zIQywAAAA="/>
  </w:docVars>
  <w:rsids>
    <w:rsidRoot w:val="00735863"/>
    <w:rsid w:val="00057B66"/>
    <w:rsid w:val="00057F9B"/>
    <w:rsid w:val="000F6BD0"/>
    <w:rsid w:val="00116BAB"/>
    <w:rsid w:val="001E4F81"/>
    <w:rsid w:val="00225B2D"/>
    <w:rsid w:val="0028611A"/>
    <w:rsid w:val="00290D6F"/>
    <w:rsid w:val="002A3336"/>
    <w:rsid w:val="002D29B5"/>
    <w:rsid w:val="002E0738"/>
    <w:rsid w:val="003556A2"/>
    <w:rsid w:val="003662A2"/>
    <w:rsid w:val="003F10D4"/>
    <w:rsid w:val="00401E9F"/>
    <w:rsid w:val="00450130"/>
    <w:rsid w:val="004921EB"/>
    <w:rsid w:val="00553AE2"/>
    <w:rsid w:val="0058718A"/>
    <w:rsid w:val="005E1B3C"/>
    <w:rsid w:val="005F66C4"/>
    <w:rsid w:val="00624F6E"/>
    <w:rsid w:val="00687D80"/>
    <w:rsid w:val="00693BA2"/>
    <w:rsid w:val="006A2E9E"/>
    <w:rsid w:val="007230CA"/>
    <w:rsid w:val="00735863"/>
    <w:rsid w:val="007A1A67"/>
    <w:rsid w:val="007C44AF"/>
    <w:rsid w:val="007C6267"/>
    <w:rsid w:val="00827BE8"/>
    <w:rsid w:val="00912452"/>
    <w:rsid w:val="009532BC"/>
    <w:rsid w:val="00965B3D"/>
    <w:rsid w:val="009E5229"/>
    <w:rsid w:val="009F1B81"/>
    <w:rsid w:val="00A16AD2"/>
    <w:rsid w:val="00A5403B"/>
    <w:rsid w:val="00AC18D8"/>
    <w:rsid w:val="00B945B6"/>
    <w:rsid w:val="00BB14DA"/>
    <w:rsid w:val="00C56878"/>
    <w:rsid w:val="00CD0625"/>
    <w:rsid w:val="00CE2E07"/>
    <w:rsid w:val="00D37D62"/>
    <w:rsid w:val="00DB2295"/>
    <w:rsid w:val="00E2093E"/>
    <w:rsid w:val="00E56FAD"/>
    <w:rsid w:val="00EE40C3"/>
    <w:rsid w:val="00FB7440"/>
    <w:rsid w:val="00FF3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21730"/>
  <w15:docId w15:val="{406945A3-2374-4EB7-82B3-34AC57856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F8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1E4F81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861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8611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568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3556A2"/>
    <w:pPr>
      <w:ind w:left="720"/>
      <w:contextualSpacing/>
    </w:pPr>
  </w:style>
  <w:style w:type="paragraph" w:styleId="AralkYok">
    <w:name w:val="No Spacing"/>
    <w:uiPriority w:val="1"/>
    <w:qFormat/>
    <w:rsid w:val="007C62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8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7</dc:creator>
  <cp:keywords/>
  <dc:description/>
  <cp:lastModifiedBy>Handan AKKAŞ</cp:lastModifiedBy>
  <cp:revision>6</cp:revision>
  <cp:lastPrinted>2020-06-11T06:15:00Z</cp:lastPrinted>
  <dcterms:created xsi:type="dcterms:W3CDTF">2023-01-31T07:40:00Z</dcterms:created>
  <dcterms:modified xsi:type="dcterms:W3CDTF">2023-02-02T09:18:00Z</dcterms:modified>
</cp:coreProperties>
</file>